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6C7F8" w14:textId="77777777" w:rsidR="00691B48" w:rsidRDefault="0084459E" w:rsidP="00DD136F">
      <w:pPr>
        <w:rPr>
          <w:lang w:val="en-IN"/>
        </w:rPr>
      </w:pPr>
      <w:r>
        <w:rPr>
          <w:lang w:val="en-IN"/>
        </w:rPr>
        <w:t>Debora A. Magee</w:t>
      </w:r>
    </w:p>
    <w:p w14:paraId="78022D83" w14:textId="77777777" w:rsidR="0084459E" w:rsidRDefault="00AC735C" w:rsidP="00DD136F">
      <w:pPr>
        <w:rPr>
          <w:lang w:val="en-IN"/>
        </w:rPr>
      </w:pPr>
      <w:r>
        <w:rPr>
          <w:lang w:val="en-IN"/>
        </w:rPr>
        <w:t xml:space="preserve">Xxx Holly Avenue </w:t>
      </w:r>
    </w:p>
    <w:p w14:paraId="0698F22E" w14:textId="77777777" w:rsidR="00AC735C" w:rsidRDefault="00AC735C" w:rsidP="00DD136F">
      <w:pPr>
        <w:rPr>
          <w:lang w:val="en-IN"/>
        </w:rPr>
      </w:pPr>
      <w:r>
        <w:rPr>
          <w:lang w:val="en-IN"/>
        </w:rPr>
        <w:t>Biloxi, MS 39540</w:t>
      </w:r>
    </w:p>
    <w:p w14:paraId="61C8C501" w14:textId="18987444" w:rsidR="00DD136F" w:rsidRDefault="00AC735C" w:rsidP="00DD136F">
      <w:pPr>
        <w:rPr>
          <w:lang w:val="en-IN"/>
        </w:rPr>
      </w:pPr>
      <w:r>
        <w:rPr>
          <w:lang w:val="en-IN"/>
        </w:rPr>
        <w:t>228.xxx-xxxx</w:t>
      </w:r>
    </w:p>
    <w:p w14:paraId="45CC6DC2" w14:textId="77777777" w:rsidR="00DD136F" w:rsidRDefault="00DD136F" w:rsidP="00AC735C">
      <w:pPr>
        <w:spacing w:after="200"/>
        <w:rPr>
          <w:lang w:val="en-IN"/>
        </w:rPr>
      </w:pPr>
    </w:p>
    <w:p w14:paraId="7FECC3D5" w14:textId="77777777" w:rsidR="00AC735C" w:rsidRDefault="00F770A3" w:rsidP="00AC735C">
      <w:pPr>
        <w:spacing w:after="200"/>
        <w:rPr>
          <w:lang w:val="en-IN"/>
        </w:rPr>
      </w:pPr>
      <w:r>
        <w:rPr>
          <w:lang w:val="en-IN"/>
        </w:rPr>
        <w:t>Date: February 11, 2018</w:t>
      </w:r>
    </w:p>
    <w:p w14:paraId="3921B23F" w14:textId="77777777" w:rsidR="00BA5D95" w:rsidRDefault="00BA5D95" w:rsidP="00DD136F">
      <w:pPr>
        <w:rPr>
          <w:lang w:val="en-IN"/>
        </w:rPr>
      </w:pPr>
      <w:r>
        <w:rPr>
          <w:lang w:val="en-IN"/>
        </w:rPr>
        <w:t xml:space="preserve">Tom Anderson </w:t>
      </w:r>
    </w:p>
    <w:p w14:paraId="5CBFFC11" w14:textId="77777777" w:rsidR="00BA5D95" w:rsidRDefault="00BA5D95" w:rsidP="00DD136F">
      <w:pPr>
        <w:rPr>
          <w:lang w:val="en-IN"/>
        </w:rPr>
      </w:pPr>
      <w:r>
        <w:rPr>
          <w:lang w:val="en-IN"/>
        </w:rPr>
        <w:t xml:space="preserve">HR Manager </w:t>
      </w:r>
    </w:p>
    <w:p w14:paraId="4C360891" w14:textId="77777777" w:rsidR="00BA5D95" w:rsidRDefault="007C7C32" w:rsidP="00DD136F">
      <w:pPr>
        <w:rPr>
          <w:lang w:val="en-IN"/>
        </w:rPr>
      </w:pPr>
      <w:r>
        <w:rPr>
          <w:lang w:val="en-IN"/>
        </w:rPr>
        <w:t>Verizon</w:t>
      </w:r>
      <w:r w:rsidR="005C4B76">
        <w:rPr>
          <w:lang w:val="en-IN"/>
        </w:rPr>
        <w:t xml:space="preserve"> </w:t>
      </w:r>
      <w:r w:rsidR="00BA5D95">
        <w:rPr>
          <w:lang w:val="en-IN"/>
        </w:rPr>
        <w:t xml:space="preserve"> </w:t>
      </w:r>
    </w:p>
    <w:p w14:paraId="4FF38E32" w14:textId="77777777" w:rsidR="00BA5D95" w:rsidRDefault="005C4B76" w:rsidP="00DD136F">
      <w:pPr>
        <w:rPr>
          <w:lang w:val="en-IN"/>
        </w:rPr>
      </w:pPr>
      <w:r>
        <w:rPr>
          <w:lang w:val="en-IN"/>
        </w:rPr>
        <w:t>Texas</w:t>
      </w:r>
      <w:r w:rsidR="00BA5D95">
        <w:rPr>
          <w:lang w:val="en-IN"/>
        </w:rPr>
        <w:t xml:space="preserve"> </w:t>
      </w:r>
    </w:p>
    <w:p w14:paraId="064B7A1E" w14:textId="77777777" w:rsidR="00DD136F" w:rsidRDefault="00DD136F" w:rsidP="00AC735C">
      <w:pPr>
        <w:spacing w:after="200"/>
        <w:rPr>
          <w:lang w:val="en-IN"/>
        </w:rPr>
      </w:pPr>
    </w:p>
    <w:p w14:paraId="4DA3071B" w14:textId="77777777" w:rsidR="00BA5D95" w:rsidRDefault="00BA5D95" w:rsidP="00AC735C">
      <w:pPr>
        <w:spacing w:after="200"/>
        <w:rPr>
          <w:lang w:val="en-IN"/>
        </w:rPr>
      </w:pPr>
      <w:r>
        <w:rPr>
          <w:lang w:val="en-IN"/>
        </w:rPr>
        <w:t xml:space="preserve">Dear </w:t>
      </w:r>
      <w:r w:rsidR="00031E73">
        <w:rPr>
          <w:lang w:val="en-IN"/>
        </w:rPr>
        <w:t>Mr</w:t>
      </w:r>
      <w:r>
        <w:rPr>
          <w:lang w:val="en-IN"/>
        </w:rPr>
        <w:t xml:space="preserve"> Anderson, </w:t>
      </w:r>
    </w:p>
    <w:p w14:paraId="025462B7" w14:textId="77777777" w:rsidR="00BA5D95" w:rsidRDefault="00BA5D95" w:rsidP="007C7C32">
      <w:pPr>
        <w:spacing w:after="200"/>
        <w:ind w:firstLine="720"/>
        <w:rPr>
          <w:lang w:val="en-IN"/>
        </w:rPr>
      </w:pPr>
      <w:r>
        <w:rPr>
          <w:lang w:val="en-IN"/>
        </w:rPr>
        <w:t>I</w:t>
      </w:r>
      <w:r w:rsidR="00EF25C7">
        <w:rPr>
          <w:lang w:val="en-IN"/>
        </w:rPr>
        <w:t xml:space="preserve"> a</w:t>
      </w:r>
      <w:r>
        <w:rPr>
          <w:lang w:val="en-IN"/>
        </w:rPr>
        <w:t xml:space="preserve">m interested in </w:t>
      </w:r>
      <w:r w:rsidR="00EF25C7">
        <w:rPr>
          <w:lang w:val="en-IN"/>
        </w:rPr>
        <w:t xml:space="preserve">the </w:t>
      </w:r>
      <w:r w:rsidR="005C4B76">
        <w:rPr>
          <w:lang w:val="en-IN"/>
        </w:rPr>
        <w:t>Sales Executive 1 - Fiber</w:t>
      </w:r>
      <w:r w:rsidR="00EF25C7">
        <w:rPr>
          <w:lang w:val="en-IN"/>
        </w:rPr>
        <w:t xml:space="preserve"> position</w:t>
      </w:r>
      <w:r w:rsidR="005C4B76">
        <w:rPr>
          <w:lang w:val="en-IN"/>
        </w:rPr>
        <w:t>, Job ID</w:t>
      </w:r>
      <w:r w:rsidR="005C4B76">
        <w:rPr>
          <w:rFonts w:ascii="ATTAleckSansRg" w:hAnsi="ATTAleckSansRg"/>
          <w:color w:val="000000"/>
          <w:shd w:val="clear" w:color="auto" w:fill="FFFFFF"/>
        </w:rPr>
        <w:t> </w:t>
      </w:r>
      <w:r w:rsidR="005C4B76" w:rsidRPr="005C4B76">
        <w:rPr>
          <w:rFonts w:cs="Times New Roman"/>
          <w:color w:val="000000"/>
          <w:shd w:val="clear" w:color="auto" w:fill="FFFFFF"/>
        </w:rPr>
        <w:t>1778138-1</w:t>
      </w:r>
      <w:r w:rsidR="005C4B76">
        <w:rPr>
          <w:rFonts w:ascii="ATTAleckSansRg" w:hAnsi="ATTAleckSansRg"/>
          <w:color w:val="000000"/>
          <w:shd w:val="clear" w:color="auto" w:fill="FFFFFF"/>
        </w:rPr>
        <w:t xml:space="preserve"> </w:t>
      </w:r>
      <w:r w:rsidR="005C4B76">
        <w:rPr>
          <w:lang w:val="en-IN"/>
        </w:rPr>
        <w:t>at AT&amp;T Inc.</w:t>
      </w:r>
      <w:r w:rsidR="00EF25C7">
        <w:rPr>
          <w:lang w:val="en-IN"/>
        </w:rPr>
        <w:t xml:space="preserve"> as advertised </w:t>
      </w:r>
      <w:r w:rsidR="005C4B76">
        <w:rPr>
          <w:lang w:val="en-IN"/>
        </w:rPr>
        <w:t xml:space="preserve">on the </w:t>
      </w:r>
      <w:r w:rsidR="00EF25C7">
        <w:rPr>
          <w:lang w:val="en-IN"/>
        </w:rPr>
        <w:t>website of the organization. I am currently employ</w:t>
      </w:r>
      <w:r w:rsidR="00031E73">
        <w:rPr>
          <w:lang w:val="en-IN"/>
        </w:rPr>
        <w:t>ed at Strategic Systems, I</w:t>
      </w:r>
      <w:r w:rsidR="00EF25C7">
        <w:rPr>
          <w:lang w:val="en-IN"/>
        </w:rPr>
        <w:t>nc</w:t>
      </w:r>
      <w:r w:rsidR="00031E73">
        <w:rPr>
          <w:lang w:val="en-IN"/>
        </w:rPr>
        <w:t>.</w:t>
      </w:r>
      <w:r w:rsidR="00EF25C7">
        <w:rPr>
          <w:lang w:val="en-IN"/>
        </w:rPr>
        <w:t xml:space="preserve"> as Community Planner/Event Planner.</w:t>
      </w:r>
      <w:r w:rsidR="00031E73">
        <w:rPr>
          <w:lang w:val="en-IN"/>
        </w:rPr>
        <w:t xml:space="preserve"> Having worked for a wide range of companies in the telecommunications industry in sales &amp; </w:t>
      </w:r>
      <w:r w:rsidR="005C4B76">
        <w:rPr>
          <w:lang w:val="en-IN"/>
        </w:rPr>
        <w:t>management sector</w:t>
      </w:r>
      <w:r w:rsidR="00031E73">
        <w:rPr>
          <w:lang w:val="en-IN"/>
        </w:rPr>
        <w:t>,</w:t>
      </w:r>
      <w:r w:rsidR="00EF25C7">
        <w:rPr>
          <w:lang w:val="en-IN"/>
        </w:rPr>
        <w:t xml:space="preserve"> I believe that the experience and skill set that I possess at this position makes me an idea</w:t>
      </w:r>
      <w:r w:rsidR="005C4B76">
        <w:rPr>
          <w:lang w:val="en-IN"/>
        </w:rPr>
        <w:t>l candidate for the job of Sales Executive 1 - Fiber</w:t>
      </w:r>
      <w:r w:rsidR="00EF25C7">
        <w:rPr>
          <w:lang w:val="en-IN"/>
        </w:rPr>
        <w:t xml:space="preserve">. </w:t>
      </w:r>
    </w:p>
    <w:p w14:paraId="7A5BBA07" w14:textId="77777777" w:rsidR="00A65D74" w:rsidRDefault="00A65D74" w:rsidP="007C7C32">
      <w:pPr>
        <w:spacing w:after="200"/>
        <w:ind w:firstLine="720"/>
        <w:rPr>
          <w:lang w:val="en-IN"/>
        </w:rPr>
      </w:pPr>
      <w:r>
        <w:rPr>
          <w:lang w:val="en-IN"/>
        </w:rPr>
        <w:t xml:space="preserve">I have vast experience in the sales sector ranging from selling products, instructing &amp; training sales associates, collection and evaluation of test data etc. Over the 30+ years of experience that I have in the telecommunications industry, I have </w:t>
      </w:r>
      <w:r w:rsidR="007F2670">
        <w:rPr>
          <w:lang w:val="en-IN"/>
        </w:rPr>
        <w:t xml:space="preserve">achieved and exceeded various sales targets. I also have experience in interacting with customers and handing their queries successfully. I have been highly effective in selling and handling products in the telecommunication sector. In my previous jobs, I have undertaken jobs ranging from sales associate to office assistant which has provided my both with the internal and external exposure of the business. In my current employment, I extend my expertise as an event planner where I manage office and co-ordinate events for the organization. </w:t>
      </w:r>
    </w:p>
    <w:p w14:paraId="2BFC9D8D" w14:textId="77777777" w:rsidR="007C7C32" w:rsidRDefault="00F770A3" w:rsidP="007C7C32">
      <w:pPr>
        <w:spacing w:after="200"/>
        <w:ind w:firstLine="720"/>
        <w:rPr>
          <w:lang w:val="en-IN"/>
        </w:rPr>
      </w:pPr>
      <w:r>
        <w:rPr>
          <w:lang w:val="en-IN"/>
        </w:rPr>
        <w:t xml:space="preserve">My previous positions and nature of work has honed my leadership skills. As an individual, I firmly believe that I am competent in managing any kind of work related to sales or telecommunication industry. My certifications and knowledge of applications related to the telecommunication sector makes me a worthy candidate for this position. Given my background in sales and management, I believe I can manage people effectively. I am a seasoned professional who has handled various sales related operations and a certified instructor. With tremendous interest and enthusiasm, I would like to submit my resume for this position. </w:t>
      </w:r>
    </w:p>
    <w:p w14:paraId="4E9B75E1" w14:textId="77777777" w:rsidR="00DD136F" w:rsidRDefault="00F770A3" w:rsidP="007C7C32">
      <w:pPr>
        <w:spacing w:after="200"/>
        <w:ind w:firstLine="720"/>
        <w:rPr>
          <w:lang w:val="en-IN"/>
        </w:rPr>
      </w:pPr>
      <w:r>
        <w:rPr>
          <w:lang w:val="en-IN"/>
        </w:rPr>
        <w:t xml:space="preserve">I am looking forward to share my experience and wisdom with the entire organization. Thank you for taking out time to read this letter and I would be happy to have a discussion with the management in case of any query. </w:t>
      </w:r>
    </w:p>
    <w:p w14:paraId="45020644" w14:textId="77777777" w:rsidR="00DD136F" w:rsidRDefault="00DD136F" w:rsidP="00DD136F">
      <w:pPr>
        <w:spacing w:after="200"/>
        <w:rPr>
          <w:lang w:val="en-IN"/>
        </w:rPr>
      </w:pPr>
      <w:r w:rsidRPr="00DD136F">
        <w:rPr>
          <w:lang w:val="en-IN"/>
        </w:rPr>
        <w:t>Yours truly,</w:t>
      </w:r>
    </w:p>
    <w:p w14:paraId="1534F022" w14:textId="05B8F5E5" w:rsidR="00490846" w:rsidRDefault="00DD136F" w:rsidP="00DD136F">
      <w:pPr>
        <w:spacing w:after="200"/>
        <w:rPr>
          <w:lang w:val="en-IN"/>
        </w:rPr>
      </w:pPr>
      <w:r>
        <w:rPr>
          <w:lang w:val="en-IN"/>
        </w:rPr>
        <w:t>Debora A Magee</w:t>
      </w:r>
      <w:bookmarkStart w:id="0" w:name="_GoBack"/>
      <w:bookmarkEnd w:id="0"/>
      <w:r w:rsidR="00490846">
        <w:rPr>
          <w:lang w:val="en-IN"/>
        </w:rPr>
        <w:br w:type="page"/>
      </w:r>
    </w:p>
    <w:p w14:paraId="2AED0DE3" w14:textId="77777777" w:rsidR="00490846" w:rsidRPr="00544D81" w:rsidRDefault="00490846" w:rsidP="00490846">
      <w:pPr>
        <w:pStyle w:val="Header"/>
        <w:rPr>
          <w:b/>
        </w:rPr>
      </w:pPr>
      <w:r>
        <w:lastRenderedPageBreak/>
        <w:tab/>
      </w:r>
      <w:r w:rsidRPr="00544D81">
        <w:rPr>
          <w:b/>
        </w:rPr>
        <w:t>Debora A. Magee</w:t>
      </w:r>
    </w:p>
    <w:p w14:paraId="633A8685" w14:textId="77777777" w:rsidR="00490846" w:rsidRPr="00544D81" w:rsidRDefault="00490846" w:rsidP="00490846">
      <w:pPr>
        <w:pStyle w:val="Header"/>
        <w:jc w:val="center"/>
      </w:pPr>
      <w:r>
        <w:t>Xxx Holly</w:t>
      </w:r>
      <w:r w:rsidRPr="00544D81">
        <w:t xml:space="preserve"> Avenue, Biloxi, MS 39540 – Phone: 228.</w:t>
      </w:r>
      <w:r>
        <w:t>xxx-xxxx</w:t>
      </w:r>
    </w:p>
    <w:p w14:paraId="574779FA" w14:textId="77777777" w:rsidR="00490846" w:rsidRPr="00544D81" w:rsidRDefault="00490846" w:rsidP="00490846">
      <w:pPr>
        <w:pStyle w:val="Header"/>
        <w:jc w:val="center"/>
      </w:pPr>
      <w:r w:rsidRPr="00544D81">
        <w:t>Email: deboramagee@bellsouth.net</w:t>
      </w:r>
    </w:p>
    <w:p w14:paraId="6C1F479B" w14:textId="77777777" w:rsidR="00490846" w:rsidRPr="00544D81" w:rsidRDefault="00490846" w:rsidP="00490846">
      <w:pPr>
        <w:rPr>
          <w:b/>
        </w:rPr>
      </w:pPr>
      <w:r w:rsidRPr="00544D81">
        <w:tab/>
      </w:r>
      <w:r w:rsidRPr="00544D81">
        <w:tab/>
      </w:r>
    </w:p>
    <w:p w14:paraId="070AF2B5" w14:textId="77777777" w:rsidR="00490846" w:rsidRPr="00544D81" w:rsidRDefault="00490846" w:rsidP="00490846">
      <w:r w:rsidRPr="00544D81">
        <w:rPr>
          <w:b/>
        </w:rPr>
        <w:t>CAREER HIGHLIGHT</w:t>
      </w:r>
      <w:r w:rsidRPr="00544D81">
        <w:t>:</w:t>
      </w:r>
    </w:p>
    <w:p w14:paraId="4A0DC4B9" w14:textId="77777777" w:rsidR="00490846" w:rsidRPr="00544D81" w:rsidRDefault="00490846" w:rsidP="00490846">
      <w:r w:rsidRPr="00544D81">
        <w:t>Over 30 Years’ experience with Telecommunications Industries, South Central Bell, Bellsouth, AT&amp;T. Team leader: Assisted Coaches in the office to make successful sales associates. Observed and assisted sales associates, facilitated calls from disgruntled customers upon request. Relieved Assistant Manager (RAM). Conducted Fast Start Training Courses for AT&amp;T and United Health Care. Manage observation and provided feedback to representatives. Certified Trainer for AT&amp;T University.</w:t>
      </w:r>
      <w:r>
        <w:t xml:space="preserve"> Certified</w:t>
      </w:r>
      <w:r w:rsidRPr="00544D81">
        <w:t xml:space="preserve"> and developed at vendor sites trainers to train AT&amp;T product and services. Willing to travel internationally and Domestic. Have experience in office assistant work. Input data, excel and Microsoft word. </w:t>
      </w:r>
    </w:p>
    <w:p w14:paraId="0D40C52D" w14:textId="77777777" w:rsidR="00490846" w:rsidRPr="00544D81" w:rsidRDefault="00490846" w:rsidP="00490846"/>
    <w:p w14:paraId="08D90C45" w14:textId="77777777" w:rsidR="00490846" w:rsidRPr="00544D81" w:rsidRDefault="00490846" w:rsidP="00490846">
      <w:pPr>
        <w:rPr>
          <w:b/>
        </w:rPr>
      </w:pPr>
      <w:r w:rsidRPr="00544D81">
        <w:rPr>
          <w:b/>
        </w:rPr>
        <w:t>EXPERIENCE:</w:t>
      </w:r>
    </w:p>
    <w:p w14:paraId="09B85A08" w14:textId="77777777" w:rsidR="00490846" w:rsidRPr="00544D81" w:rsidRDefault="00490846" w:rsidP="00490846">
      <w:pPr>
        <w:rPr>
          <w:b/>
        </w:rPr>
      </w:pPr>
      <w:r w:rsidRPr="00544D81">
        <w:rPr>
          <w:b/>
        </w:rPr>
        <w:tab/>
      </w:r>
    </w:p>
    <w:p w14:paraId="0062A9C5" w14:textId="77777777" w:rsidR="00490846" w:rsidRPr="00544D81" w:rsidRDefault="00490846" w:rsidP="00490846">
      <w:pPr>
        <w:rPr>
          <w:b/>
        </w:rPr>
      </w:pPr>
      <w:r w:rsidRPr="00544D81">
        <w:rPr>
          <w:b/>
        </w:rPr>
        <w:t>Strategic Systems, Inc</w:t>
      </w:r>
      <w:r>
        <w:rPr>
          <w:b/>
        </w:rPr>
        <w:t>.</w:t>
      </w:r>
    </w:p>
    <w:p w14:paraId="64179B45" w14:textId="77777777" w:rsidR="00490846" w:rsidRPr="00544D81" w:rsidRDefault="00490846" w:rsidP="00490846">
      <w:r w:rsidRPr="00544D81">
        <w:t>Community Outreach/Event Planner (part-time)</w:t>
      </w:r>
      <w:r w:rsidRPr="00544D81">
        <w:tab/>
      </w:r>
      <w:r w:rsidRPr="00544D81">
        <w:tab/>
      </w:r>
      <w:r w:rsidRPr="00544D81">
        <w:tab/>
        <w:t>January 2013 to Present</w:t>
      </w:r>
    </w:p>
    <w:p w14:paraId="78AC8274" w14:textId="77777777" w:rsidR="00490846" w:rsidRPr="00544D81" w:rsidRDefault="00490846" w:rsidP="00490846">
      <w:pPr>
        <w:rPr>
          <w:b/>
        </w:rPr>
      </w:pPr>
    </w:p>
    <w:p w14:paraId="0D1582F2" w14:textId="77777777" w:rsidR="00490846" w:rsidRPr="00544D81" w:rsidRDefault="00490846" w:rsidP="00490846">
      <w:pPr>
        <w:pStyle w:val="ListParagraph"/>
        <w:numPr>
          <w:ilvl w:val="0"/>
          <w:numId w:val="2"/>
        </w:numPr>
      </w:pPr>
      <w:r w:rsidRPr="00544D81">
        <w:t>Manage office</w:t>
      </w:r>
    </w:p>
    <w:p w14:paraId="0D4D397C" w14:textId="77777777" w:rsidR="00490846" w:rsidRPr="00544D81" w:rsidRDefault="00490846" w:rsidP="00490846">
      <w:pPr>
        <w:pStyle w:val="ListParagraph"/>
        <w:numPr>
          <w:ilvl w:val="1"/>
          <w:numId w:val="2"/>
        </w:numPr>
      </w:pPr>
      <w:r w:rsidRPr="00544D81">
        <w:t>Paid all invoices</w:t>
      </w:r>
    </w:p>
    <w:p w14:paraId="66A30D08" w14:textId="77777777" w:rsidR="00490846" w:rsidRPr="00544D81" w:rsidRDefault="00490846" w:rsidP="00490846">
      <w:pPr>
        <w:pStyle w:val="ListParagraph"/>
        <w:numPr>
          <w:ilvl w:val="1"/>
          <w:numId w:val="2"/>
        </w:numPr>
      </w:pPr>
      <w:r w:rsidRPr="00544D81">
        <w:t>Set up Meeting for upper interviews with community leaders</w:t>
      </w:r>
    </w:p>
    <w:p w14:paraId="1837D495" w14:textId="77777777" w:rsidR="00490846" w:rsidRPr="00544D81" w:rsidRDefault="00490846" w:rsidP="00490846">
      <w:pPr>
        <w:pStyle w:val="ListParagraph"/>
        <w:numPr>
          <w:ilvl w:val="0"/>
          <w:numId w:val="2"/>
        </w:numPr>
      </w:pPr>
      <w:r w:rsidRPr="00544D81">
        <w:t>Meeting and events Coordinator</w:t>
      </w:r>
    </w:p>
    <w:p w14:paraId="30E32874" w14:textId="77777777" w:rsidR="00490846" w:rsidRPr="00544D81" w:rsidRDefault="00490846" w:rsidP="00490846">
      <w:pPr>
        <w:pStyle w:val="ListParagraph"/>
        <w:numPr>
          <w:ilvl w:val="0"/>
          <w:numId w:val="2"/>
        </w:numPr>
      </w:pPr>
      <w:r w:rsidRPr="00544D81">
        <w:t>Job Training Readiness Classes</w:t>
      </w:r>
    </w:p>
    <w:p w14:paraId="1593B931" w14:textId="77777777" w:rsidR="00490846" w:rsidRPr="00544D81" w:rsidRDefault="00490846" w:rsidP="00490846">
      <w:pPr>
        <w:pStyle w:val="ListParagraph"/>
        <w:numPr>
          <w:ilvl w:val="0"/>
          <w:numId w:val="2"/>
        </w:numPr>
      </w:pPr>
      <w:r w:rsidRPr="00544D81">
        <w:t>Resume Writing</w:t>
      </w:r>
    </w:p>
    <w:p w14:paraId="5F34587A" w14:textId="77777777" w:rsidR="00490846" w:rsidRPr="00544D81" w:rsidRDefault="00490846" w:rsidP="00490846">
      <w:pPr>
        <w:pStyle w:val="ListParagraph"/>
        <w:numPr>
          <w:ilvl w:val="0"/>
          <w:numId w:val="2"/>
        </w:numPr>
      </w:pPr>
      <w:r w:rsidRPr="00544D81">
        <w:t>Soft skills for Adult Entrepreneur training</w:t>
      </w:r>
    </w:p>
    <w:p w14:paraId="76332BB1" w14:textId="77777777" w:rsidR="00490846" w:rsidRPr="00544D81" w:rsidRDefault="00490846" w:rsidP="00490846">
      <w:pPr>
        <w:pStyle w:val="ListParagraph"/>
        <w:numPr>
          <w:ilvl w:val="0"/>
          <w:numId w:val="2"/>
        </w:numPr>
      </w:pPr>
      <w:r w:rsidRPr="00544D81">
        <w:t>Dress for Success Training</w:t>
      </w:r>
    </w:p>
    <w:p w14:paraId="24200A4E" w14:textId="77777777" w:rsidR="00490846" w:rsidRPr="00544D81" w:rsidRDefault="00490846" w:rsidP="00490846">
      <w:pPr>
        <w:pStyle w:val="ListParagraph"/>
        <w:numPr>
          <w:ilvl w:val="0"/>
          <w:numId w:val="2"/>
        </w:numPr>
      </w:pPr>
      <w:r w:rsidRPr="00544D81">
        <w:t>Facilitated mock interviews classes with community leaders</w:t>
      </w:r>
    </w:p>
    <w:p w14:paraId="7C38267A" w14:textId="77777777" w:rsidR="00490846" w:rsidRPr="00544D81" w:rsidRDefault="00490846" w:rsidP="00490846">
      <w:pPr>
        <w:rPr>
          <w:b/>
        </w:rPr>
      </w:pPr>
    </w:p>
    <w:p w14:paraId="112915DA" w14:textId="77777777" w:rsidR="00490846" w:rsidRPr="00544D81" w:rsidRDefault="00490846" w:rsidP="00490846">
      <w:pPr>
        <w:rPr>
          <w:b/>
        </w:rPr>
      </w:pPr>
      <w:r w:rsidRPr="00544D81">
        <w:rPr>
          <w:b/>
        </w:rPr>
        <w:t>Ramsey, INC</w:t>
      </w:r>
      <w:r w:rsidRPr="00544D81">
        <w:rPr>
          <w:b/>
        </w:rPr>
        <w:tab/>
      </w:r>
      <w:r w:rsidRPr="00544D81">
        <w:rPr>
          <w:b/>
        </w:rPr>
        <w:tab/>
      </w:r>
      <w:r w:rsidRPr="00544D81">
        <w:rPr>
          <w:b/>
        </w:rPr>
        <w:tab/>
      </w:r>
      <w:r w:rsidRPr="00544D81">
        <w:rPr>
          <w:b/>
        </w:rPr>
        <w:tab/>
      </w:r>
      <w:r w:rsidRPr="00544D81">
        <w:rPr>
          <w:b/>
        </w:rPr>
        <w:tab/>
      </w:r>
    </w:p>
    <w:p w14:paraId="703805AA" w14:textId="77777777" w:rsidR="00490846" w:rsidRPr="00544D81" w:rsidRDefault="00490846" w:rsidP="00490846">
      <w:r w:rsidRPr="00544D81">
        <w:t>AT&amp;T CertifiedTrainer/Instructor</w:t>
      </w:r>
      <w:r w:rsidRPr="00544D81">
        <w:tab/>
      </w:r>
      <w:r w:rsidRPr="00544D81">
        <w:tab/>
      </w:r>
      <w:r w:rsidRPr="00544D81">
        <w:tab/>
        <w:t>April 2008 – April 2017</w:t>
      </w:r>
    </w:p>
    <w:p w14:paraId="303E30D0" w14:textId="77777777" w:rsidR="00490846" w:rsidRPr="00544D81" w:rsidRDefault="00490846" w:rsidP="00490846">
      <w:pPr>
        <w:rPr>
          <w:b/>
        </w:rPr>
      </w:pPr>
    </w:p>
    <w:p w14:paraId="5CE35E52" w14:textId="77777777" w:rsidR="00490846" w:rsidRPr="00544D81" w:rsidRDefault="00490846" w:rsidP="00490846">
      <w:pPr>
        <w:pStyle w:val="ListParagraph"/>
        <w:numPr>
          <w:ilvl w:val="0"/>
          <w:numId w:val="1"/>
        </w:numPr>
      </w:pPr>
      <w:r w:rsidRPr="00544D81">
        <w:t>Train and coach new sales associates on effective sales presentations and selling techniques concentrating on customer desires and needs.</w:t>
      </w:r>
    </w:p>
    <w:p w14:paraId="19A669ED" w14:textId="77777777" w:rsidR="00490846" w:rsidRPr="00544D81" w:rsidRDefault="00490846" w:rsidP="00490846">
      <w:pPr>
        <w:pStyle w:val="ListParagraph"/>
        <w:numPr>
          <w:ilvl w:val="0"/>
          <w:numId w:val="1"/>
        </w:numPr>
      </w:pPr>
      <w:r w:rsidRPr="00544D81">
        <w:t xml:space="preserve">Trained sales, retention, combined bill centers and wireless. </w:t>
      </w:r>
    </w:p>
    <w:p w14:paraId="203A5F6C" w14:textId="77777777" w:rsidR="00490846" w:rsidRPr="00544D81" w:rsidRDefault="00490846" w:rsidP="00490846">
      <w:pPr>
        <w:pStyle w:val="ListParagraph"/>
        <w:numPr>
          <w:ilvl w:val="0"/>
          <w:numId w:val="1"/>
        </w:numPr>
      </w:pPr>
      <w:r w:rsidRPr="00544D81">
        <w:t>Manage and developed active rep on new updates and system.</w:t>
      </w:r>
    </w:p>
    <w:p w14:paraId="7A6B8028" w14:textId="77777777" w:rsidR="00490846" w:rsidRPr="00544D81" w:rsidRDefault="00490846" w:rsidP="00490846">
      <w:pPr>
        <w:pStyle w:val="ListParagraph"/>
        <w:numPr>
          <w:ilvl w:val="0"/>
          <w:numId w:val="1"/>
        </w:numPr>
      </w:pPr>
      <w:r w:rsidRPr="00544D81">
        <w:t>Facilitated U-verse to new hire. Proficient in training Southeast, Direct TV, and U-verse</w:t>
      </w:r>
    </w:p>
    <w:p w14:paraId="09207B24" w14:textId="77777777" w:rsidR="00490846" w:rsidRPr="00544D81" w:rsidRDefault="00490846" w:rsidP="00490846">
      <w:pPr>
        <w:pStyle w:val="ListParagraph"/>
        <w:numPr>
          <w:ilvl w:val="0"/>
          <w:numId w:val="1"/>
        </w:numPr>
      </w:pPr>
      <w:r w:rsidRPr="00544D81">
        <w:t xml:space="preserve">Trained and developed Medicare Part D to sales rep. </w:t>
      </w:r>
    </w:p>
    <w:p w14:paraId="3E20CA40" w14:textId="77777777" w:rsidR="00490846" w:rsidRPr="00544D81" w:rsidRDefault="00490846" w:rsidP="00490846">
      <w:pPr>
        <w:pStyle w:val="ListParagraph"/>
        <w:numPr>
          <w:ilvl w:val="0"/>
          <w:numId w:val="1"/>
        </w:numPr>
        <w:rPr>
          <w:b/>
        </w:rPr>
      </w:pPr>
      <w:r w:rsidRPr="00544D81">
        <w:t>Experience in several systems:  RNS, BOCRIS, Telegence,U-verse,Customer Relationship Management, DSL Billing, ROS, SYSTEM X, CPE Enable, SIEBEL, CCTool, RTM, CPE Enabler, I-Store,Expray Pay, etc.</w:t>
      </w:r>
    </w:p>
    <w:p w14:paraId="0AFBDF9B" w14:textId="77777777" w:rsidR="00490846" w:rsidRPr="00544D81" w:rsidRDefault="00490846" w:rsidP="00490846">
      <w:pPr>
        <w:pStyle w:val="ListParagraph"/>
        <w:numPr>
          <w:ilvl w:val="0"/>
          <w:numId w:val="1"/>
        </w:numPr>
      </w:pPr>
      <w:r w:rsidRPr="00544D81">
        <w:t>Test and collect measurement and evaluation data on agents.</w:t>
      </w:r>
    </w:p>
    <w:p w14:paraId="7BBDF56D" w14:textId="77777777" w:rsidR="00490846" w:rsidRDefault="00490846" w:rsidP="00490846">
      <w:pPr>
        <w:pStyle w:val="ListParagraph"/>
        <w:numPr>
          <w:ilvl w:val="0"/>
          <w:numId w:val="1"/>
        </w:numPr>
      </w:pPr>
      <w:r w:rsidRPr="00544D81">
        <w:t>Coach and develop agents to improve performance through positive reinforcem</w:t>
      </w:r>
      <w:r>
        <w:t>ent and motivational incentives.</w:t>
      </w:r>
    </w:p>
    <w:p w14:paraId="417D58AC" w14:textId="77777777" w:rsidR="00490846" w:rsidRPr="00544D81" w:rsidRDefault="00490846" w:rsidP="00490846">
      <w:pPr>
        <w:pStyle w:val="ListParagraph"/>
        <w:numPr>
          <w:ilvl w:val="0"/>
          <w:numId w:val="1"/>
        </w:numPr>
      </w:pPr>
      <w:r w:rsidRPr="00544D81">
        <w:t>Work with peers and designers to provide feedback on the accuracy and effectiveness of course materials</w:t>
      </w:r>
    </w:p>
    <w:p w14:paraId="00BFA4EA" w14:textId="77777777" w:rsidR="00490846" w:rsidRPr="00544D81" w:rsidRDefault="00490846" w:rsidP="00490846">
      <w:pPr>
        <w:pStyle w:val="ListParagraph"/>
        <w:numPr>
          <w:ilvl w:val="0"/>
          <w:numId w:val="1"/>
        </w:numPr>
      </w:pPr>
      <w:r w:rsidRPr="00544D81">
        <w:t>Assist on line representative with questions and escalated calls</w:t>
      </w:r>
    </w:p>
    <w:p w14:paraId="53266419" w14:textId="77777777" w:rsidR="00490846" w:rsidRPr="00544D81" w:rsidRDefault="00490846" w:rsidP="00490846">
      <w:pPr>
        <w:pStyle w:val="ListParagraph"/>
        <w:numPr>
          <w:ilvl w:val="0"/>
          <w:numId w:val="1"/>
        </w:numPr>
      </w:pPr>
      <w:r w:rsidRPr="00544D81">
        <w:t>Facilitate online course</w:t>
      </w:r>
    </w:p>
    <w:p w14:paraId="02DAEAAE" w14:textId="77777777" w:rsidR="00490846" w:rsidRPr="00544D81" w:rsidRDefault="00490846" w:rsidP="00490846">
      <w:pPr>
        <w:rPr>
          <w:b/>
        </w:rPr>
      </w:pPr>
    </w:p>
    <w:p w14:paraId="2369BAC1" w14:textId="77777777" w:rsidR="00490846" w:rsidRPr="00544D81" w:rsidRDefault="00490846" w:rsidP="00490846">
      <w:r w:rsidRPr="00544D81">
        <w:rPr>
          <w:b/>
        </w:rPr>
        <w:t>AT&amp;T Communication, Bell South, Inc.</w:t>
      </w:r>
      <w:r w:rsidR="003A4FAE">
        <w:rPr>
          <w:b/>
        </w:rPr>
        <w:t xml:space="preserve"> </w:t>
      </w:r>
      <w:r w:rsidRPr="00544D81">
        <w:rPr>
          <w:b/>
        </w:rPr>
        <w:t>(Engineering) Mobile, AL.</w:t>
      </w:r>
      <w:r w:rsidRPr="00544D81">
        <w:tab/>
      </w:r>
      <w:r w:rsidRPr="00544D81">
        <w:tab/>
      </w:r>
      <w:r w:rsidRPr="00544D81">
        <w:tab/>
      </w:r>
    </w:p>
    <w:p w14:paraId="2A2E31AB" w14:textId="77777777" w:rsidR="00490846" w:rsidRPr="00544D81" w:rsidRDefault="00490846" w:rsidP="00490846">
      <w:r w:rsidRPr="00544D81">
        <w:t>Office Assistant</w:t>
      </w:r>
      <w:r w:rsidRPr="00544D81">
        <w:tab/>
      </w:r>
      <w:r w:rsidRPr="00544D81">
        <w:tab/>
      </w:r>
      <w:r w:rsidRPr="00544D81">
        <w:tab/>
      </w:r>
      <w:r w:rsidRPr="00544D81">
        <w:tab/>
      </w:r>
      <w:r w:rsidRPr="00544D81">
        <w:tab/>
        <w:t>November 2005 thru August 2007</w:t>
      </w:r>
    </w:p>
    <w:p w14:paraId="49343667" w14:textId="77777777" w:rsidR="00490846" w:rsidRPr="00544D81" w:rsidRDefault="00490846" w:rsidP="00490846"/>
    <w:p w14:paraId="7317D99E" w14:textId="77777777" w:rsidR="00490846" w:rsidRPr="00544D81" w:rsidRDefault="00490846" w:rsidP="00490846">
      <w:pPr>
        <w:pStyle w:val="ListParagraph"/>
        <w:numPr>
          <w:ilvl w:val="0"/>
          <w:numId w:val="3"/>
        </w:numPr>
      </w:pPr>
      <w:r w:rsidRPr="00544D81">
        <w:t xml:space="preserve">Update and maintain various data bases and record and resolve discrepancies. </w:t>
      </w:r>
    </w:p>
    <w:p w14:paraId="7504782F" w14:textId="77777777" w:rsidR="00490846" w:rsidRPr="00544D81" w:rsidRDefault="00490846" w:rsidP="00490846">
      <w:pPr>
        <w:pStyle w:val="ListParagraph"/>
        <w:numPr>
          <w:ilvl w:val="0"/>
          <w:numId w:val="3"/>
        </w:numPr>
      </w:pPr>
      <w:r w:rsidRPr="00544D81">
        <w:t xml:space="preserve">Prepared and maintained records pertaining to budget planning, estimates specifications, drawings and construction work prints. Managed Bellsouth accounts through Oracle, Leims and Easement. </w:t>
      </w:r>
    </w:p>
    <w:p w14:paraId="47839198" w14:textId="77777777" w:rsidR="00490846" w:rsidRPr="00544D81" w:rsidRDefault="00490846" w:rsidP="00490846">
      <w:pPr>
        <w:pStyle w:val="ListParagraph"/>
        <w:numPr>
          <w:ilvl w:val="0"/>
          <w:numId w:val="3"/>
        </w:numPr>
      </w:pPr>
      <w:r w:rsidRPr="00544D81">
        <w:t xml:space="preserve">Inputted Data for MTI. EXCEL </w:t>
      </w:r>
    </w:p>
    <w:p w14:paraId="1D754B10" w14:textId="77777777" w:rsidR="00490846" w:rsidRPr="00544D81" w:rsidRDefault="00490846" w:rsidP="00490846"/>
    <w:p w14:paraId="37CD6C4B" w14:textId="77777777" w:rsidR="00490846" w:rsidRPr="00544D81" w:rsidRDefault="00490846" w:rsidP="00490846">
      <w:pPr>
        <w:rPr>
          <w:b/>
        </w:rPr>
      </w:pPr>
      <w:r w:rsidRPr="00544D81">
        <w:rPr>
          <w:b/>
        </w:rPr>
        <w:t xml:space="preserve">Bell South, Inc. New Orleans, LA. Mobile, AL, Coverington, LA. </w:t>
      </w:r>
    </w:p>
    <w:p w14:paraId="5EC05E06" w14:textId="77777777" w:rsidR="00490846" w:rsidRPr="007C7C32" w:rsidRDefault="00490846" w:rsidP="00490846">
      <w:pPr>
        <w:rPr>
          <w:b/>
        </w:rPr>
      </w:pPr>
      <w:r w:rsidRPr="00544D81">
        <w:t>Sales Associate</w:t>
      </w:r>
      <w:r w:rsidRPr="00544D81">
        <w:rPr>
          <w:b/>
        </w:rPr>
        <w:tab/>
      </w:r>
      <w:r w:rsidRPr="00544D81">
        <w:rPr>
          <w:b/>
        </w:rPr>
        <w:tab/>
      </w:r>
      <w:r w:rsidRPr="00544D81">
        <w:rPr>
          <w:b/>
        </w:rPr>
        <w:tab/>
      </w:r>
      <w:r w:rsidRPr="00544D81">
        <w:rPr>
          <w:b/>
        </w:rPr>
        <w:tab/>
      </w:r>
      <w:r w:rsidRPr="00544D81">
        <w:rPr>
          <w:b/>
        </w:rPr>
        <w:tab/>
      </w:r>
      <w:r w:rsidRPr="00544D81">
        <w:rPr>
          <w:b/>
        </w:rPr>
        <w:tab/>
      </w:r>
      <w:r w:rsidRPr="00544D81">
        <w:t xml:space="preserve">    January 1996 thru November 2005</w:t>
      </w:r>
    </w:p>
    <w:p w14:paraId="14E3F1C9" w14:textId="77777777" w:rsidR="00490846" w:rsidRPr="00544D81" w:rsidRDefault="00490846" w:rsidP="00490846">
      <w:pPr>
        <w:pStyle w:val="ListParagraph"/>
        <w:numPr>
          <w:ilvl w:val="0"/>
          <w:numId w:val="4"/>
        </w:numPr>
      </w:pPr>
      <w:r w:rsidRPr="00544D81">
        <w:t xml:space="preserve">Consulted with customers to recommend and sell a variety of telecommunication products and services to meet customer needs. </w:t>
      </w:r>
    </w:p>
    <w:p w14:paraId="07BF6B30" w14:textId="77777777" w:rsidR="00490846" w:rsidRPr="00544D81" w:rsidRDefault="00490846" w:rsidP="00490846">
      <w:pPr>
        <w:pStyle w:val="ListParagraph"/>
        <w:numPr>
          <w:ilvl w:val="0"/>
          <w:numId w:val="4"/>
        </w:numPr>
      </w:pPr>
      <w:r w:rsidRPr="00544D81">
        <w:t xml:space="preserve">Met and exceeded individual sales, as well as met and exceeded customer care commitment. Served as the telephone expert to the customer by discussing and handling billing inquires, products and service inquires.  </w:t>
      </w:r>
    </w:p>
    <w:p w14:paraId="557FC8A2" w14:textId="77777777" w:rsidR="00490846" w:rsidRPr="00544D81" w:rsidRDefault="00490846" w:rsidP="00490846">
      <w:pPr>
        <w:pStyle w:val="ListParagraph"/>
        <w:numPr>
          <w:ilvl w:val="0"/>
          <w:numId w:val="4"/>
        </w:numPr>
      </w:pPr>
      <w:r w:rsidRPr="00544D81">
        <w:t xml:space="preserve">Responsible for correcting discrepancies. </w:t>
      </w:r>
    </w:p>
    <w:p w14:paraId="2240D189" w14:textId="77777777" w:rsidR="00490846" w:rsidRPr="00544D81" w:rsidRDefault="00490846" w:rsidP="00490846"/>
    <w:p w14:paraId="2BB330B7" w14:textId="77777777" w:rsidR="00490846" w:rsidRPr="00544D81" w:rsidRDefault="00490846" w:rsidP="00490846">
      <w:pPr>
        <w:rPr>
          <w:b/>
        </w:rPr>
      </w:pPr>
      <w:r w:rsidRPr="00544D81">
        <w:rPr>
          <w:b/>
        </w:rPr>
        <w:t>South Central Bell, Bell South, Inc. New Orleans, LA., Jackson, MS., Biloxi, MS.</w:t>
      </w:r>
    </w:p>
    <w:p w14:paraId="14609BF3" w14:textId="77777777" w:rsidR="00490846" w:rsidRPr="00544D81" w:rsidRDefault="00490846" w:rsidP="00490846">
      <w:r w:rsidRPr="00544D81">
        <w:t>Coin Collector</w:t>
      </w:r>
      <w:r w:rsidRPr="00544D81">
        <w:tab/>
      </w:r>
      <w:r w:rsidRPr="00544D81">
        <w:tab/>
      </w:r>
      <w:r w:rsidRPr="00544D81">
        <w:tab/>
      </w:r>
      <w:r w:rsidRPr="00544D81">
        <w:tab/>
      </w:r>
      <w:r w:rsidRPr="00544D81">
        <w:tab/>
      </w:r>
      <w:r w:rsidRPr="00544D81">
        <w:tab/>
      </w:r>
      <w:r w:rsidRPr="00544D81">
        <w:tab/>
        <w:t>August 1977 thru January 1996</w:t>
      </w:r>
    </w:p>
    <w:p w14:paraId="594B66FB" w14:textId="77777777" w:rsidR="00490846" w:rsidRPr="00544D81" w:rsidRDefault="00490846" w:rsidP="00490846"/>
    <w:p w14:paraId="3CBAA3BE" w14:textId="77777777" w:rsidR="00490846" w:rsidRPr="00544D81" w:rsidRDefault="00490846" w:rsidP="00490846">
      <w:pPr>
        <w:pStyle w:val="ListParagraph"/>
        <w:numPr>
          <w:ilvl w:val="0"/>
          <w:numId w:val="5"/>
        </w:numPr>
      </w:pPr>
      <w:r w:rsidRPr="00544D81">
        <w:t>Traveled thru the state of Mississippi collecting funds from various locations and making minor service repairs to Bell South Pay Phones</w:t>
      </w:r>
    </w:p>
    <w:p w14:paraId="5F2893D4" w14:textId="77777777" w:rsidR="00490846" w:rsidRPr="00544D81" w:rsidRDefault="00490846" w:rsidP="00490846">
      <w:pPr>
        <w:pStyle w:val="ListParagraph"/>
        <w:numPr>
          <w:ilvl w:val="0"/>
          <w:numId w:val="5"/>
        </w:numPr>
      </w:pPr>
      <w:r w:rsidRPr="00544D81">
        <w:t>Receiving and setting up delivers for outside coin collectors of pay phones</w:t>
      </w:r>
    </w:p>
    <w:p w14:paraId="32BC03C2" w14:textId="77777777" w:rsidR="00490846" w:rsidRPr="00544D81" w:rsidRDefault="00490846" w:rsidP="00490846">
      <w:pPr>
        <w:pStyle w:val="ListParagraph"/>
        <w:numPr>
          <w:ilvl w:val="0"/>
          <w:numId w:val="5"/>
        </w:numPr>
      </w:pPr>
      <w:r w:rsidRPr="00544D81">
        <w:t>Preparing required documents and maintained coin count records for department.</w:t>
      </w:r>
    </w:p>
    <w:p w14:paraId="71E8F7D9" w14:textId="77777777" w:rsidR="00490846" w:rsidRPr="00544D81" w:rsidRDefault="00490846" w:rsidP="00490846">
      <w:pPr>
        <w:pStyle w:val="ListParagraph"/>
        <w:numPr>
          <w:ilvl w:val="0"/>
          <w:numId w:val="5"/>
        </w:numPr>
      </w:pPr>
      <w:r w:rsidRPr="00544D81">
        <w:t>Input data on daily basis for money pick up by Wells Fargo.</w:t>
      </w:r>
    </w:p>
    <w:p w14:paraId="11793FE3" w14:textId="77777777" w:rsidR="00490846" w:rsidRPr="00544D81" w:rsidRDefault="00490846" w:rsidP="00490846"/>
    <w:p w14:paraId="7394AB46" w14:textId="77777777" w:rsidR="00490846" w:rsidRPr="00544D81" w:rsidRDefault="00490846" w:rsidP="00490846">
      <w:pPr>
        <w:rPr>
          <w:b/>
        </w:rPr>
      </w:pPr>
      <w:r w:rsidRPr="00544D81">
        <w:rPr>
          <w:b/>
        </w:rPr>
        <w:t>EDUCATION:</w:t>
      </w:r>
    </w:p>
    <w:p w14:paraId="297B8508" w14:textId="77777777" w:rsidR="00490846" w:rsidRPr="00544D81" w:rsidRDefault="00490846" w:rsidP="00490846">
      <w:pPr>
        <w:rPr>
          <w:b/>
        </w:rPr>
      </w:pPr>
    </w:p>
    <w:p w14:paraId="02AB4D44" w14:textId="77777777" w:rsidR="00490846" w:rsidRPr="00544D81" w:rsidRDefault="00490846" w:rsidP="00490846">
      <w:pPr>
        <w:jc w:val="center"/>
        <w:rPr>
          <w:i/>
        </w:rPr>
      </w:pPr>
      <w:r w:rsidRPr="00544D81">
        <w:rPr>
          <w:i/>
        </w:rPr>
        <w:t>Presently attending Columbia Southern University pursing my degree in Business</w:t>
      </w:r>
    </w:p>
    <w:p w14:paraId="00BFD684" w14:textId="77777777" w:rsidR="00490846" w:rsidRPr="00544D81" w:rsidRDefault="00490846" w:rsidP="00490846">
      <w:pPr>
        <w:jc w:val="center"/>
      </w:pPr>
      <w:r w:rsidRPr="00544D81">
        <w:t>1992-1993 Hines Jr. College, Jackson MS (Business Law &amp; Psychology Classes)</w:t>
      </w:r>
    </w:p>
    <w:p w14:paraId="5A952AE5" w14:textId="77777777" w:rsidR="00490846" w:rsidRPr="00544D81" w:rsidRDefault="00490846" w:rsidP="00490846">
      <w:pPr>
        <w:jc w:val="center"/>
      </w:pPr>
      <w:r w:rsidRPr="00544D81">
        <w:t>1971-1973 Biloxi High School, Biloxi, MS - High School Graduate</w:t>
      </w:r>
    </w:p>
    <w:p w14:paraId="279B72B9" w14:textId="77777777" w:rsidR="00490846" w:rsidRPr="00544D81" w:rsidRDefault="00490846" w:rsidP="00490846"/>
    <w:p w14:paraId="118CDA48" w14:textId="77777777" w:rsidR="00490846" w:rsidRPr="00544D81" w:rsidRDefault="00490846" w:rsidP="00490846">
      <w:pPr>
        <w:rPr>
          <w:b/>
        </w:rPr>
      </w:pPr>
      <w:r w:rsidRPr="00544D81">
        <w:rPr>
          <w:b/>
        </w:rPr>
        <w:t>SKILLS:</w:t>
      </w:r>
    </w:p>
    <w:p w14:paraId="639EC309" w14:textId="77777777" w:rsidR="00490846" w:rsidRPr="00544D81" w:rsidRDefault="00490846" w:rsidP="00490846">
      <w:pPr>
        <w:rPr>
          <w:b/>
        </w:rPr>
      </w:pPr>
    </w:p>
    <w:p w14:paraId="5CAD2A07" w14:textId="77777777" w:rsidR="00490846" w:rsidRPr="00544D81" w:rsidRDefault="00490846" w:rsidP="00490846">
      <w:r w:rsidRPr="00544D81">
        <w:t xml:space="preserve">Major strength includes strong leadership, excellent communication skills, competent strong team player, and developmental skills. Computer literate, Microsoft Word, Basic Keyboarding skills, excellent facilitator skills. Train web based and leader-led. I </w:t>
      </w:r>
      <w:r>
        <w:t xml:space="preserve">have trained over 30 classes </w:t>
      </w:r>
      <w:r w:rsidRPr="00544D81">
        <w:t>with close focus on sales, sales strategy, and customer service. I have solid experience in sales, training, and leadership, development, and customer relations.</w:t>
      </w:r>
    </w:p>
    <w:p w14:paraId="7A322EBF" w14:textId="77777777" w:rsidR="00490846" w:rsidRPr="00544D81" w:rsidRDefault="00490846" w:rsidP="00490846">
      <w:pPr>
        <w:rPr>
          <w:b/>
        </w:rPr>
      </w:pPr>
    </w:p>
    <w:p w14:paraId="72385E47" w14:textId="77777777" w:rsidR="00490846" w:rsidRPr="00544D81" w:rsidRDefault="00490846" w:rsidP="00490846">
      <w:r w:rsidRPr="00544D81">
        <w:rPr>
          <w:b/>
        </w:rPr>
        <w:t>HOBBIES</w:t>
      </w:r>
      <w:r w:rsidRPr="00544D81">
        <w:t xml:space="preserve">: </w:t>
      </w:r>
    </w:p>
    <w:p w14:paraId="7785C499" w14:textId="77777777" w:rsidR="00490846" w:rsidRPr="00544D81" w:rsidRDefault="00490846" w:rsidP="00490846">
      <w:r w:rsidRPr="00544D81">
        <w:tab/>
      </w:r>
    </w:p>
    <w:p w14:paraId="61D416B1" w14:textId="77777777" w:rsidR="00490846" w:rsidRPr="00544D81" w:rsidRDefault="00490846" w:rsidP="00490846">
      <w:pPr>
        <w:pStyle w:val="ListParagraph"/>
        <w:numPr>
          <w:ilvl w:val="0"/>
          <w:numId w:val="6"/>
        </w:numPr>
      </w:pPr>
      <w:r w:rsidRPr="00544D81">
        <w:t>Decorating parties and weddings</w:t>
      </w:r>
    </w:p>
    <w:p w14:paraId="207780E9" w14:textId="77777777" w:rsidR="007C7C32" w:rsidRDefault="00490846" w:rsidP="00C73577">
      <w:pPr>
        <w:pStyle w:val="ListParagraph"/>
        <w:numPr>
          <w:ilvl w:val="0"/>
          <w:numId w:val="6"/>
        </w:numPr>
      </w:pPr>
      <w:r w:rsidRPr="00544D81">
        <w:t>Active in Mardi Gras</w:t>
      </w:r>
      <w:r w:rsidR="007C7C32">
        <w:t xml:space="preserve"> Club and was Queen in 2009 </w:t>
      </w:r>
    </w:p>
    <w:p w14:paraId="239920BF" w14:textId="77777777" w:rsidR="007C7C32" w:rsidRPr="007C7C32" w:rsidRDefault="00490846" w:rsidP="00AF4D62">
      <w:pPr>
        <w:pStyle w:val="ListParagraph"/>
        <w:numPr>
          <w:ilvl w:val="0"/>
          <w:numId w:val="6"/>
        </w:numPr>
        <w:spacing w:after="200" w:line="276" w:lineRule="auto"/>
        <w:rPr>
          <w:b/>
        </w:rPr>
      </w:pPr>
      <w:r w:rsidRPr="00544D81">
        <w:t>Mardi Gras Ball, Nursing Home Visit, Afternoon Tea and Christma</w:t>
      </w:r>
      <w:r w:rsidR="007C7C32">
        <w:t xml:space="preserve">s Give-a Way for the children. </w:t>
      </w:r>
      <w:r w:rsidR="007C7C32" w:rsidRPr="007C7C32">
        <w:rPr>
          <w:b/>
        </w:rPr>
        <w:br w:type="page"/>
      </w:r>
    </w:p>
    <w:p w14:paraId="4489F868" w14:textId="77777777" w:rsidR="00490846" w:rsidRDefault="00490846" w:rsidP="00490846">
      <w:pPr>
        <w:rPr>
          <w:b/>
        </w:rPr>
      </w:pPr>
      <w:r>
        <w:rPr>
          <w:b/>
        </w:rPr>
        <w:lastRenderedPageBreak/>
        <w:t>SWOT Analysis</w:t>
      </w:r>
    </w:p>
    <w:p w14:paraId="7C0B9062" w14:textId="77777777" w:rsidR="00490846" w:rsidRDefault="00490846" w:rsidP="00490846"/>
    <w:p w14:paraId="62AF014D" w14:textId="77777777" w:rsidR="00490846" w:rsidRPr="00490846" w:rsidRDefault="00490846" w:rsidP="00490846">
      <w:pPr>
        <w:rPr>
          <w:b/>
        </w:rPr>
      </w:pPr>
      <w:r w:rsidRPr="00490846">
        <w:rPr>
          <w:b/>
        </w:rPr>
        <w:t>Strengths</w:t>
      </w:r>
    </w:p>
    <w:p w14:paraId="6ED1D0FE" w14:textId="77777777" w:rsidR="00490846" w:rsidRPr="00490846" w:rsidRDefault="00490846" w:rsidP="00490846"/>
    <w:p w14:paraId="024BA14E" w14:textId="77777777" w:rsidR="007F2670" w:rsidRDefault="00490846" w:rsidP="00490846">
      <w:pPr>
        <w:pStyle w:val="ListParagraph"/>
        <w:numPr>
          <w:ilvl w:val="0"/>
          <w:numId w:val="7"/>
        </w:numPr>
        <w:spacing w:after="200"/>
        <w:rPr>
          <w:lang w:val="en-IN"/>
        </w:rPr>
      </w:pPr>
      <w:r>
        <w:rPr>
          <w:lang w:val="en-IN"/>
        </w:rPr>
        <w:t xml:space="preserve">Customer satisfaction: Very effective in resolving customer queries and have a huge experience in providing hassle free service to customers. </w:t>
      </w:r>
    </w:p>
    <w:p w14:paraId="2A77D8B9" w14:textId="77777777" w:rsidR="00490846" w:rsidRDefault="00490846" w:rsidP="00490846">
      <w:pPr>
        <w:pStyle w:val="ListParagraph"/>
        <w:numPr>
          <w:ilvl w:val="0"/>
          <w:numId w:val="7"/>
        </w:numPr>
        <w:spacing w:after="200"/>
        <w:rPr>
          <w:lang w:val="en-IN"/>
        </w:rPr>
      </w:pPr>
      <w:r>
        <w:rPr>
          <w:lang w:val="en-IN"/>
        </w:rPr>
        <w:t xml:space="preserve">Sales background: Being from a sales background, I understand the end to end process of sales. Artful and innovative in developing product sales strategies &amp; policies. </w:t>
      </w:r>
    </w:p>
    <w:p w14:paraId="52C1EB34" w14:textId="77777777" w:rsidR="00490846" w:rsidRDefault="00490846" w:rsidP="00490846">
      <w:pPr>
        <w:pStyle w:val="ListParagraph"/>
        <w:numPr>
          <w:ilvl w:val="0"/>
          <w:numId w:val="7"/>
        </w:numPr>
        <w:spacing w:after="200"/>
        <w:rPr>
          <w:lang w:val="en-IN"/>
        </w:rPr>
      </w:pPr>
      <w:r>
        <w:rPr>
          <w:lang w:val="en-IN"/>
        </w:rPr>
        <w:t xml:space="preserve">Certified Instructor: Experience of training </w:t>
      </w:r>
      <w:r w:rsidR="003A4FAE">
        <w:rPr>
          <w:lang w:val="en-IN"/>
        </w:rPr>
        <w:t xml:space="preserve">sales associates has imparted an understanding of utilising resources efficiently. </w:t>
      </w:r>
    </w:p>
    <w:p w14:paraId="74690AFF" w14:textId="77777777" w:rsidR="003A4FAE" w:rsidRDefault="003A4FAE" w:rsidP="003A4FAE">
      <w:pPr>
        <w:spacing w:after="200"/>
        <w:rPr>
          <w:b/>
          <w:lang w:val="en-IN"/>
        </w:rPr>
      </w:pPr>
      <w:r w:rsidRPr="003A4FAE">
        <w:rPr>
          <w:b/>
          <w:lang w:val="en-IN"/>
        </w:rPr>
        <w:t>Weakness</w:t>
      </w:r>
      <w:r>
        <w:rPr>
          <w:b/>
          <w:lang w:val="en-IN"/>
        </w:rPr>
        <w:t xml:space="preserve">es </w:t>
      </w:r>
    </w:p>
    <w:p w14:paraId="7CD7C20F" w14:textId="77777777" w:rsidR="003A4FAE" w:rsidRPr="003A4FAE" w:rsidRDefault="003A4FAE" w:rsidP="003A4FAE">
      <w:pPr>
        <w:pStyle w:val="ListParagraph"/>
        <w:numPr>
          <w:ilvl w:val="0"/>
          <w:numId w:val="9"/>
        </w:numPr>
        <w:spacing w:after="200"/>
        <w:rPr>
          <w:b/>
          <w:lang w:val="en-IN"/>
        </w:rPr>
      </w:pPr>
      <w:r>
        <w:rPr>
          <w:lang w:val="en-IN"/>
        </w:rPr>
        <w:t xml:space="preserve">Daily local travel: Never travelled locally on a daily basis in the past few years. </w:t>
      </w:r>
    </w:p>
    <w:p w14:paraId="7C3CA92A" w14:textId="77777777" w:rsidR="003A4FAE" w:rsidRPr="003A4FAE" w:rsidRDefault="003A4FAE" w:rsidP="003A4FAE">
      <w:pPr>
        <w:pStyle w:val="ListParagraph"/>
        <w:numPr>
          <w:ilvl w:val="0"/>
          <w:numId w:val="9"/>
        </w:numPr>
        <w:spacing w:after="200"/>
        <w:rPr>
          <w:b/>
          <w:lang w:val="en-IN"/>
        </w:rPr>
      </w:pPr>
      <w:r>
        <w:rPr>
          <w:lang w:val="en-IN"/>
        </w:rPr>
        <w:t xml:space="preserve">Technology Expertise: </w:t>
      </w:r>
      <w:r w:rsidR="00CD1DB0">
        <w:rPr>
          <w:lang w:val="en-IN"/>
        </w:rPr>
        <w:t xml:space="preserve">Hardware related technical expertise is limited. May take some time to get used to the technical terms and concepts.  </w:t>
      </w:r>
      <w:r>
        <w:rPr>
          <w:lang w:val="en-IN"/>
        </w:rPr>
        <w:t xml:space="preserve"> </w:t>
      </w:r>
    </w:p>
    <w:p w14:paraId="3E32A9DE" w14:textId="77777777" w:rsidR="003A4FAE" w:rsidRDefault="003A4FAE" w:rsidP="00CD1DB0">
      <w:pPr>
        <w:spacing w:after="200"/>
        <w:rPr>
          <w:b/>
          <w:lang w:val="en-IN"/>
        </w:rPr>
      </w:pPr>
      <w:r>
        <w:rPr>
          <w:b/>
          <w:lang w:val="en-IN"/>
        </w:rPr>
        <w:t xml:space="preserve">Opportunities </w:t>
      </w:r>
    </w:p>
    <w:p w14:paraId="38AB7BFF" w14:textId="77777777" w:rsidR="00CD1DB0" w:rsidRPr="00CD1DB0" w:rsidRDefault="00CD1DB0" w:rsidP="00CD1DB0">
      <w:pPr>
        <w:pStyle w:val="ListParagraph"/>
        <w:numPr>
          <w:ilvl w:val="0"/>
          <w:numId w:val="10"/>
        </w:numPr>
        <w:spacing w:after="200"/>
        <w:rPr>
          <w:b/>
          <w:lang w:val="en-IN"/>
        </w:rPr>
      </w:pPr>
      <w:r>
        <w:rPr>
          <w:lang w:val="en-IN"/>
        </w:rPr>
        <w:t>Social media: Integration of social media with the job is a huge opportunity. As a sales person, I believe social media will open big doors for propagating my ideas.</w:t>
      </w:r>
    </w:p>
    <w:p w14:paraId="25C0B104" w14:textId="77777777" w:rsidR="00CD1DB0" w:rsidRPr="00CD1DB0" w:rsidRDefault="00CD1DB0" w:rsidP="00CD1DB0">
      <w:pPr>
        <w:pStyle w:val="ListParagraph"/>
        <w:numPr>
          <w:ilvl w:val="0"/>
          <w:numId w:val="10"/>
        </w:numPr>
        <w:spacing w:after="200"/>
        <w:rPr>
          <w:b/>
          <w:lang w:val="en-IN"/>
        </w:rPr>
      </w:pPr>
      <w:r>
        <w:rPr>
          <w:lang w:val="en-IN"/>
        </w:rPr>
        <w:t>Innovation: Innovative thoughts and ideas will be the key for gaining competitive advantage.</w:t>
      </w:r>
    </w:p>
    <w:p w14:paraId="6C53B5F3" w14:textId="77777777" w:rsidR="003A4FAE" w:rsidRDefault="003A4FAE" w:rsidP="00CD1DB0">
      <w:pPr>
        <w:spacing w:after="200"/>
        <w:rPr>
          <w:b/>
          <w:lang w:val="en-IN"/>
        </w:rPr>
      </w:pPr>
      <w:r>
        <w:rPr>
          <w:b/>
          <w:lang w:val="en-IN"/>
        </w:rPr>
        <w:t>Threats</w:t>
      </w:r>
    </w:p>
    <w:p w14:paraId="627820C3" w14:textId="77777777" w:rsidR="00CD1DB0" w:rsidRPr="00CD1DB0" w:rsidRDefault="00CD1DB0" w:rsidP="00CD1DB0">
      <w:pPr>
        <w:pStyle w:val="ListParagraph"/>
        <w:numPr>
          <w:ilvl w:val="0"/>
          <w:numId w:val="11"/>
        </w:numPr>
        <w:spacing w:after="200"/>
        <w:rPr>
          <w:b/>
          <w:lang w:val="en-IN"/>
        </w:rPr>
      </w:pPr>
      <w:r>
        <w:rPr>
          <w:lang w:val="en-IN"/>
        </w:rPr>
        <w:t xml:space="preserve">Young leaders &amp; Start-ups: Youth and the start-up culture may bring in new set of processes which can become a serious threat for both my individual and professional growth. </w:t>
      </w:r>
    </w:p>
    <w:p w14:paraId="358DD1DA" w14:textId="77777777" w:rsidR="00CD1DB0" w:rsidRPr="00CD1DB0" w:rsidRDefault="00CD1DB0" w:rsidP="00CD1DB0">
      <w:pPr>
        <w:pStyle w:val="ListParagraph"/>
        <w:numPr>
          <w:ilvl w:val="0"/>
          <w:numId w:val="11"/>
        </w:numPr>
        <w:spacing w:after="200"/>
        <w:rPr>
          <w:b/>
          <w:lang w:val="en-IN"/>
        </w:rPr>
      </w:pPr>
      <w:r>
        <w:rPr>
          <w:lang w:val="en-IN"/>
        </w:rPr>
        <w:t xml:space="preserve">Security risks &amp; Health Risks: Information systems may be compromised in as all the data is present on the systems. Unexpected health risks on a personal level might also pose a threat at a later time.  </w:t>
      </w:r>
    </w:p>
    <w:p w14:paraId="1CB85916" w14:textId="77777777" w:rsidR="00F770A3" w:rsidRDefault="00F770A3" w:rsidP="00AC735C">
      <w:pPr>
        <w:spacing w:after="200"/>
        <w:rPr>
          <w:lang w:val="en-IN"/>
        </w:rPr>
      </w:pPr>
    </w:p>
    <w:p w14:paraId="673E6001" w14:textId="77777777" w:rsidR="00F770A3" w:rsidRPr="009A73A6" w:rsidRDefault="00F770A3" w:rsidP="00AC735C">
      <w:pPr>
        <w:spacing w:after="200"/>
        <w:rPr>
          <w:lang w:val="en-IN"/>
        </w:rPr>
      </w:pPr>
    </w:p>
    <w:sectPr w:rsidR="00F770A3" w:rsidRPr="009A73A6" w:rsidSect="000810D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C0E3F" w14:textId="77777777" w:rsidR="00503DA1" w:rsidRDefault="00503DA1" w:rsidP="005441B0">
      <w:r>
        <w:separator/>
      </w:r>
    </w:p>
  </w:endnote>
  <w:endnote w:type="continuationSeparator" w:id="0">
    <w:p w14:paraId="2503EDA0" w14:textId="77777777" w:rsidR="00503DA1" w:rsidRDefault="00503DA1" w:rsidP="00544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TTAleckSansRg">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0EF68F" w14:textId="77777777" w:rsidR="005441B0" w:rsidRDefault="005441B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29B41" w14:textId="77777777" w:rsidR="005441B0" w:rsidRDefault="005441B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EA8E6" w14:textId="77777777" w:rsidR="005441B0" w:rsidRDefault="005441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B36F16" w14:textId="77777777" w:rsidR="00503DA1" w:rsidRDefault="00503DA1" w:rsidP="005441B0">
      <w:r>
        <w:separator/>
      </w:r>
    </w:p>
  </w:footnote>
  <w:footnote w:type="continuationSeparator" w:id="0">
    <w:p w14:paraId="23D9C90B" w14:textId="77777777" w:rsidR="00503DA1" w:rsidRDefault="00503DA1" w:rsidP="005441B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07B79" w14:textId="77777777" w:rsidR="005441B0" w:rsidRDefault="005441B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5A306" w14:textId="77777777" w:rsidR="005441B0" w:rsidRDefault="005441B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04C9E" w14:textId="77777777" w:rsidR="005441B0" w:rsidRDefault="005441B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E871B2"/>
    <w:multiLevelType w:val="hybridMultilevel"/>
    <w:tmpl w:val="119AC7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2DD04D9D"/>
    <w:multiLevelType w:val="hybridMultilevel"/>
    <w:tmpl w:val="9A1E0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3D04FB"/>
    <w:multiLevelType w:val="hybridMultilevel"/>
    <w:tmpl w:val="D058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CA597E"/>
    <w:multiLevelType w:val="hybridMultilevel"/>
    <w:tmpl w:val="FCB08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6031ACB"/>
    <w:multiLevelType w:val="hybridMultilevel"/>
    <w:tmpl w:val="2AF0A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8941A75"/>
    <w:multiLevelType w:val="hybridMultilevel"/>
    <w:tmpl w:val="488C7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5E33BFB"/>
    <w:multiLevelType w:val="hybridMultilevel"/>
    <w:tmpl w:val="B7D84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3F87980"/>
    <w:multiLevelType w:val="hybridMultilevel"/>
    <w:tmpl w:val="FD3A61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5EA7EF6"/>
    <w:multiLevelType w:val="hybridMultilevel"/>
    <w:tmpl w:val="D4705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79A4C3F"/>
    <w:multiLevelType w:val="hybridMultilevel"/>
    <w:tmpl w:val="975E6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B30411F"/>
    <w:multiLevelType w:val="hybridMultilevel"/>
    <w:tmpl w:val="1206B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0"/>
  </w:num>
  <w:num w:numId="4">
    <w:abstractNumId w:val="1"/>
  </w:num>
  <w:num w:numId="5">
    <w:abstractNumId w:val="2"/>
  </w:num>
  <w:num w:numId="6">
    <w:abstractNumId w:val="6"/>
  </w:num>
  <w:num w:numId="7">
    <w:abstractNumId w:val="3"/>
  </w:num>
  <w:num w:numId="8">
    <w:abstractNumId w:val="0"/>
  </w:num>
  <w:num w:numId="9">
    <w:abstractNumId w:val="4"/>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yMDMyMbc0NTUytzBW0lEKTi0uzszPAykwqgUAZHZSQSwAAAA="/>
  </w:docVars>
  <w:rsids>
    <w:rsidRoot w:val="000B64A0"/>
    <w:rsid w:val="000078F0"/>
    <w:rsid w:val="000152A0"/>
    <w:rsid w:val="00017608"/>
    <w:rsid w:val="00021203"/>
    <w:rsid w:val="00021DFB"/>
    <w:rsid w:val="00031E73"/>
    <w:rsid w:val="0003788E"/>
    <w:rsid w:val="0004508D"/>
    <w:rsid w:val="00045C12"/>
    <w:rsid w:val="00045DA3"/>
    <w:rsid w:val="0005254A"/>
    <w:rsid w:val="000540F7"/>
    <w:rsid w:val="0005799D"/>
    <w:rsid w:val="000614B7"/>
    <w:rsid w:val="0006438B"/>
    <w:rsid w:val="00070D64"/>
    <w:rsid w:val="0007208D"/>
    <w:rsid w:val="0007603A"/>
    <w:rsid w:val="000810D0"/>
    <w:rsid w:val="00097B3F"/>
    <w:rsid w:val="000A0F01"/>
    <w:rsid w:val="000A2D0B"/>
    <w:rsid w:val="000B3D5A"/>
    <w:rsid w:val="000B64A0"/>
    <w:rsid w:val="000C1D4D"/>
    <w:rsid w:val="000C78D0"/>
    <w:rsid w:val="000D4E00"/>
    <w:rsid w:val="000D6F16"/>
    <w:rsid w:val="000D7499"/>
    <w:rsid w:val="000E08AB"/>
    <w:rsid w:val="000F1978"/>
    <w:rsid w:val="000F4C58"/>
    <w:rsid w:val="00113C5A"/>
    <w:rsid w:val="00124948"/>
    <w:rsid w:val="00155A77"/>
    <w:rsid w:val="001639B3"/>
    <w:rsid w:val="00171462"/>
    <w:rsid w:val="00173493"/>
    <w:rsid w:val="0019550B"/>
    <w:rsid w:val="001A1693"/>
    <w:rsid w:val="001B0DD8"/>
    <w:rsid w:val="001C1149"/>
    <w:rsid w:val="001C6BA3"/>
    <w:rsid w:val="001E2B8D"/>
    <w:rsid w:val="002212FE"/>
    <w:rsid w:val="00223108"/>
    <w:rsid w:val="00225F3E"/>
    <w:rsid w:val="002260FA"/>
    <w:rsid w:val="00230D2C"/>
    <w:rsid w:val="00237F09"/>
    <w:rsid w:val="002416C7"/>
    <w:rsid w:val="002416F7"/>
    <w:rsid w:val="00241AE1"/>
    <w:rsid w:val="002627BA"/>
    <w:rsid w:val="00277600"/>
    <w:rsid w:val="00283A45"/>
    <w:rsid w:val="002872EF"/>
    <w:rsid w:val="0029273F"/>
    <w:rsid w:val="002976BE"/>
    <w:rsid w:val="002A1392"/>
    <w:rsid w:val="002A175E"/>
    <w:rsid w:val="002A1C63"/>
    <w:rsid w:val="002B0097"/>
    <w:rsid w:val="002C069E"/>
    <w:rsid w:val="002D6004"/>
    <w:rsid w:val="002E6538"/>
    <w:rsid w:val="002F483A"/>
    <w:rsid w:val="002F5E06"/>
    <w:rsid w:val="003019EA"/>
    <w:rsid w:val="00301C65"/>
    <w:rsid w:val="00335C03"/>
    <w:rsid w:val="003442B8"/>
    <w:rsid w:val="003455F8"/>
    <w:rsid w:val="0034679A"/>
    <w:rsid w:val="0035107B"/>
    <w:rsid w:val="0035595F"/>
    <w:rsid w:val="00371E8A"/>
    <w:rsid w:val="00395814"/>
    <w:rsid w:val="00396B67"/>
    <w:rsid w:val="003A01D1"/>
    <w:rsid w:val="003A22C8"/>
    <w:rsid w:val="003A4FAE"/>
    <w:rsid w:val="003B46DC"/>
    <w:rsid w:val="003D385A"/>
    <w:rsid w:val="003D7E14"/>
    <w:rsid w:val="003E23BB"/>
    <w:rsid w:val="003E29E7"/>
    <w:rsid w:val="003E70B4"/>
    <w:rsid w:val="003F1DC0"/>
    <w:rsid w:val="003F25B0"/>
    <w:rsid w:val="003F45B7"/>
    <w:rsid w:val="003F5E47"/>
    <w:rsid w:val="00411FBD"/>
    <w:rsid w:val="004206ED"/>
    <w:rsid w:val="004243CC"/>
    <w:rsid w:val="004337A3"/>
    <w:rsid w:val="004337C5"/>
    <w:rsid w:val="004364F9"/>
    <w:rsid w:val="0044582D"/>
    <w:rsid w:val="004459EE"/>
    <w:rsid w:val="004523B7"/>
    <w:rsid w:val="00466399"/>
    <w:rsid w:val="00467CC4"/>
    <w:rsid w:val="00470AB2"/>
    <w:rsid w:val="0047118B"/>
    <w:rsid w:val="00482F82"/>
    <w:rsid w:val="00490732"/>
    <w:rsid w:val="00490846"/>
    <w:rsid w:val="00491E12"/>
    <w:rsid w:val="00497D3C"/>
    <w:rsid w:val="004A42A3"/>
    <w:rsid w:val="004A5CE9"/>
    <w:rsid w:val="004A6CF9"/>
    <w:rsid w:val="004B471F"/>
    <w:rsid w:val="004D5D4E"/>
    <w:rsid w:val="004E044A"/>
    <w:rsid w:val="004E0598"/>
    <w:rsid w:val="004E7317"/>
    <w:rsid w:val="004F0EDB"/>
    <w:rsid w:val="00503DA1"/>
    <w:rsid w:val="00515842"/>
    <w:rsid w:val="00520253"/>
    <w:rsid w:val="005415AA"/>
    <w:rsid w:val="005441B0"/>
    <w:rsid w:val="0054787E"/>
    <w:rsid w:val="005553B2"/>
    <w:rsid w:val="005559A5"/>
    <w:rsid w:val="005622B3"/>
    <w:rsid w:val="005654DC"/>
    <w:rsid w:val="00565D08"/>
    <w:rsid w:val="00566D2C"/>
    <w:rsid w:val="00571E6E"/>
    <w:rsid w:val="005921A8"/>
    <w:rsid w:val="005933B2"/>
    <w:rsid w:val="005A4C8D"/>
    <w:rsid w:val="005A558D"/>
    <w:rsid w:val="005C4B76"/>
    <w:rsid w:val="005D3F5E"/>
    <w:rsid w:val="005E3DCA"/>
    <w:rsid w:val="005E59A1"/>
    <w:rsid w:val="005E5D03"/>
    <w:rsid w:val="005E7A51"/>
    <w:rsid w:val="005F3A0F"/>
    <w:rsid w:val="00600FE9"/>
    <w:rsid w:val="0060410C"/>
    <w:rsid w:val="0060433D"/>
    <w:rsid w:val="00607548"/>
    <w:rsid w:val="0061159C"/>
    <w:rsid w:val="00620DFA"/>
    <w:rsid w:val="00620E0E"/>
    <w:rsid w:val="00623C7E"/>
    <w:rsid w:val="0064293E"/>
    <w:rsid w:val="0064371D"/>
    <w:rsid w:val="006440E4"/>
    <w:rsid w:val="006460BF"/>
    <w:rsid w:val="006513F2"/>
    <w:rsid w:val="00657410"/>
    <w:rsid w:val="00664245"/>
    <w:rsid w:val="00673B57"/>
    <w:rsid w:val="00673CCD"/>
    <w:rsid w:val="006760CF"/>
    <w:rsid w:val="00684EA1"/>
    <w:rsid w:val="00691B23"/>
    <w:rsid w:val="00691B48"/>
    <w:rsid w:val="006A7618"/>
    <w:rsid w:val="006C0CA2"/>
    <w:rsid w:val="006E6E52"/>
    <w:rsid w:val="006F50E3"/>
    <w:rsid w:val="007025D7"/>
    <w:rsid w:val="00705006"/>
    <w:rsid w:val="00705E35"/>
    <w:rsid w:val="00720878"/>
    <w:rsid w:val="007578F3"/>
    <w:rsid w:val="007674FC"/>
    <w:rsid w:val="007706DD"/>
    <w:rsid w:val="00772B7F"/>
    <w:rsid w:val="007941FC"/>
    <w:rsid w:val="007A08BC"/>
    <w:rsid w:val="007A2DD5"/>
    <w:rsid w:val="007A51EC"/>
    <w:rsid w:val="007A55F0"/>
    <w:rsid w:val="007B61DD"/>
    <w:rsid w:val="007C7C32"/>
    <w:rsid w:val="007D0761"/>
    <w:rsid w:val="007D5E89"/>
    <w:rsid w:val="007E14B9"/>
    <w:rsid w:val="007E2B8F"/>
    <w:rsid w:val="007E4A42"/>
    <w:rsid w:val="007E5719"/>
    <w:rsid w:val="007E6867"/>
    <w:rsid w:val="007F05EF"/>
    <w:rsid w:val="007F2670"/>
    <w:rsid w:val="00813037"/>
    <w:rsid w:val="008161CD"/>
    <w:rsid w:val="008206AF"/>
    <w:rsid w:val="00821A4B"/>
    <w:rsid w:val="0084018A"/>
    <w:rsid w:val="0084165C"/>
    <w:rsid w:val="008418D0"/>
    <w:rsid w:val="008444E5"/>
    <w:rsid w:val="0084459E"/>
    <w:rsid w:val="008450BE"/>
    <w:rsid w:val="00867C47"/>
    <w:rsid w:val="0087244C"/>
    <w:rsid w:val="008750F7"/>
    <w:rsid w:val="00885DC6"/>
    <w:rsid w:val="00890809"/>
    <w:rsid w:val="00897866"/>
    <w:rsid w:val="008A1AA5"/>
    <w:rsid w:val="008C49FD"/>
    <w:rsid w:val="008D16CD"/>
    <w:rsid w:val="008D6A64"/>
    <w:rsid w:val="008E2E56"/>
    <w:rsid w:val="008F0D2A"/>
    <w:rsid w:val="008F2229"/>
    <w:rsid w:val="008F36CD"/>
    <w:rsid w:val="008F6637"/>
    <w:rsid w:val="008F74D7"/>
    <w:rsid w:val="0090363E"/>
    <w:rsid w:val="0091156D"/>
    <w:rsid w:val="00926A43"/>
    <w:rsid w:val="009313BB"/>
    <w:rsid w:val="00933D8F"/>
    <w:rsid w:val="00961431"/>
    <w:rsid w:val="00962061"/>
    <w:rsid w:val="0096288C"/>
    <w:rsid w:val="00970643"/>
    <w:rsid w:val="0097609D"/>
    <w:rsid w:val="00977599"/>
    <w:rsid w:val="009812B5"/>
    <w:rsid w:val="00986E8D"/>
    <w:rsid w:val="0099115D"/>
    <w:rsid w:val="009933A0"/>
    <w:rsid w:val="00997F97"/>
    <w:rsid w:val="009A73A6"/>
    <w:rsid w:val="009C76DB"/>
    <w:rsid w:val="009E0DFC"/>
    <w:rsid w:val="009F0405"/>
    <w:rsid w:val="009F46C6"/>
    <w:rsid w:val="00A010AC"/>
    <w:rsid w:val="00A040B9"/>
    <w:rsid w:val="00A05F4C"/>
    <w:rsid w:val="00A06645"/>
    <w:rsid w:val="00A16007"/>
    <w:rsid w:val="00A27D91"/>
    <w:rsid w:val="00A33008"/>
    <w:rsid w:val="00A43FB0"/>
    <w:rsid w:val="00A65D74"/>
    <w:rsid w:val="00A832F1"/>
    <w:rsid w:val="00A84E79"/>
    <w:rsid w:val="00A9211E"/>
    <w:rsid w:val="00A93C28"/>
    <w:rsid w:val="00AA14F6"/>
    <w:rsid w:val="00AC735C"/>
    <w:rsid w:val="00AD5808"/>
    <w:rsid w:val="00AF16A8"/>
    <w:rsid w:val="00AF24CC"/>
    <w:rsid w:val="00AF3307"/>
    <w:rsid w:val="00B013B2"/>
    <w:rsid w:val="00B1110F"/>
    <w:rsid w:val="00B115C1"/>
    <w:rsid w:val="00B14968"/>
    <w:rsid w:val="00B23839"/>
    <w:rsid w:val="00B243DF"/>
    <w:rsid w:val="00B25B84"/>
    <w:rsid w:val="00B361C8"/>
    <w:rsid w:val="00B41737"/>
    <w:rsid w:val="00B56D29"/>
    <w:rsid w:val="00B644F8"/>
    <w:rsid w:val="00B64D09"/>
    <w:rsid w:val="00B67780"/>
    <w:rsid w:val="00B701C5"/>
    <w:rsid w:val="00B75FBC"/>
    <w:rsid w:val="00B775B9"/>
    <w:rsid w:val="00B84D54"/>
    <w:rsid w:val="00BA0FFE"/>
    <w:rsid w:val="00BA5D95"/>
    <w:rsid w:val="00BC5823"/>
    <w:rsid w:val="00BE6DD5"/>
    <w:rsid w:val="00BF212C"/>
    <w:rsid w:val="00BF290D"/>
    <w:rsid w:val="00C034F7"/>
    <w:rsid w:val="00C03D24"/>
    <w:rsid w:val="00C0546A"/>
    <w:rsid w:val="00C17401"/>
    <w:rsid w:val="00C26A8A"/>
    <w:rsid w:val="00C46251"/>
    <w:rsid w:val="00C738A3"/>
    <w:rsid w:val="00C82FA4"/>
    <w:rsid w:val="00C91264"/>
    <w:rsid w:val="00CA299B"/>
    <w:rsid w:val="00CA348A"/>
    <w:rsid w:val="00CA5B00"/>
    <w:rsid w:val="00CA5C4C"/>
    <w:rsid w:val="00CB094F"/>
    <w:rsid w:val="00CB733F"/>
    <w:rsid w:val="00CB7EA3"/>
    <w:rsid w:val="00CC16F0"/>
    <w:rsid w:val="00CC195F"/>
    <w:rsid w:val="00CC5404"/>
    <w:rsid w:val="00CC74D7"/>
    <w:rsid w:val="00CD1DB0"/>
    <w:rsid w:val="00CE2941"/>
    <w:rsid w:val="00CE4997"/>
    <w:rsid w:val="00CE604E"/>
    <w:rsid w:val="00CF3414"/>
    <w:rsid w:val="00CF5180"/>
    <w:rsid w:val="00CF52E3"/>
    <w:rsid w:val="00D03193"/>
    <w:rsid w:val="00D06FA3"/>
    <w:rsid w:val="00D07CB6"/>
    <w:rsid w:val="00D32465"/>
    <w:rsid w:val="00D5728E"/>
    <w:rsid w:val="00D73758"/>
    <w:rsid w:val="00D7604C"/>
    <w:rsid w:val="00D835AA"/>
    <w:rsid w:val="00D874E0"/>
    <w:rsid w:val="00DA4439"/>
    <w:rsid w:val="00DB5AA8"/>
    <w:rsid w:val="00DB7C42"/>
    <w:rsid w:val="00DC1377"/>
    <w:rsid w:val="00DC6455"/>
    <w:rsid w:val="00DC6C72"/>
    <w:rsid w:val="00DC7858"/>
    <w:rsid w:val="00DD136F"/>
    <w:rsid w:val="00DE5079"/>
    <w:rsid w:val="00DF178A"/>
    <w:rsid w:val="00E00436"/>
    <w:rsid w:val="00E05804"/>
    <w:rsid w:val="00E16EB5"/>
    <w:rsid w:val="00E17D4F"/>
    <w:rsid w:val="00E22029"/>
    <w:rsid w:val="00E278F4"/>
    <w:rsid w:val="00E50F10"/>
    <w:rsid w:val="00E526D4"/>
    <w:rsid w:val="00E57BF5"/>
    <w:rsid w:val="00E6290F"/>
    <w:rsid w:val="00E645B9"/>
    <w:rsid w:val="00E71452"/>
    <w:rsid w:val="00E86556"/>
    <w:rsid w:val="00E962B1"/>
    <w:rsid w:val="00E96B0D"/>
    <w:rsid w:val="00EA3E64"/>
    <w:rsid w:val="00EE65C4"/>
    <w:rsid w:val="00EF167E"/>
    <w:rsid w:val="00EF25C7"/>
    <w:rsid w:val="00EF7E7B"/>
    <w:rsid w:val="00F037BB"/>
    <w:rsid w:val="00F12576"/>
    <w:rsid w:val="00F2488B"/>
    <w:rsid w:val="00F270E6"/>
    <w:rsid w:val="00F36282"/>
    <w:rsid w:val="00F6253B"/>
    <w:rsid w:val="00F63986"/>
    <w:rsid w:val="00F756E2"/>
    <w:rsid w:val="00F75873"/>
    <w:rsid w:val="00F76833"/>
    <w:rsid w:val="00F770A3"/>
    <w:rsid w:val="00F91FF6"/>
    <w:rsid w:val="00F967F6"/>
    <w:rsid w:val="00FB197C"/>
    <w:rsid w:val="00FB605E"/>
    <w:rsid w:val="00FC09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FA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PA format"/>
    <w:qFormat/>
    <w:rsid w:val="004206ED"/>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0DD8"/>
    <w:rPr>
      <w:color w:val="0000FF" w:themeColor="hyperlink"/>
      <w:u w:val="single"/>
    </w:rPr>
  </w:style>
  <w:style w:type="character" w:customStyle="1" w:styleId="apple-converted-space">
    <w:name w:val="apple-converted-space"/>
    <w:basedOn w:val="DefaultParagraphFont"/>
    <w:rsid w:val="00A27D91"/>
  </w:style>
  <w:style w:type="paragraph" w:styleId="Header">
    <w:name w:val="header"/>
    <w:basedOn w:val="Normal"/>
    <w:link w:val="HeaderChar"/>
    <w:uiPriority w:val="99"/>
    <w:unhideWhenUsed/>
    <w:rsid w:val="005441B0"/>
    <w:pPr>
      <w:tabs>
        <w:tab w:val="center" w:pos="4513"/>
        <w:tab w:val="right" w:pos="9026"/>
      </w:tabs>
    </w:pPr>
  </w:style>
  <w:style w:type="character" w:customStyle="1" w:styleId="HeaderChar">
    <w:name w:val="Header Char"/>
    <w:basedOn w:val="DefaultParagraphFont"/>
    <w:link w:val="Header"/>
    <w:uiPriority w:val="99"/>
    <w:rsid w:val="005441B0"/>
    <w:rPr>
      <w:rFonts w:ascii="Times New Roman" w:hAnsi="Times New Roman"/>
      <w:sz w:val="24"/>
    </w:rPr>
  </w:style>
  <w:style w:type="paragraph" w:styleId="Footer">
    <w:name w:val="footer"/>
    <w:basedOn w:val="Normal"/>
    <w:link w:val="FooterChar"/>
    <w:uiPriority w:val="99"/>
    <w:unhideWhenUsed/>
    <w:rsid w:val="005441B0"/>
    <w:pPr>
      <w:tabs>
        <w:tab w:val="center" w:pos="4513"/>
        <w:tab w:val="right" w:pos="9026"/>
      </w:tabs>
    </w:pPr>
  </w:style>
  <w:style w:type="character" w:customStyle="1" w:styleId="FooterChar">
    <w:name w:val="Footer Char"/>
    <w:basedOn w:val="DefaultParagraphFont"/>
    <w:link w:val="Footer"/>
    <w:uiPriority w:val="99"/>
    <w:rsid w:val="005441B0"/>
    <w:rPr>
      <w:rFonts w:ascii="Times New Roman" w:hAnsi="Times New Roman"/>
      <w:sz w:val="24"/>
    </w:rPr>
  </w:style>
  <w:style w:type="paragraph" w:styleId="ListParagraph">
    <w:name w:val="List Paragraph"/>
    <w:basedOn w:val="Normal"/>
    <w:uiPriority w:val="34"/>
    <w:qFormat/>
    <w:rsid w:val="00490846"/>
    <w:pPr>
      <w:ind w:left="720"/>
      <w:contextualSpacing/>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082519">
      <w:bodyDiv w:val="1"/>
      <w:marLeft w:val="0"/>
      <w:marRight w:val="0"/>
      <w:marTop w:val="0"/>
      <w:marBottom w:val="0"/>
      <w:divBdr>
        <w:top w:val="none" w:sz="0" w:space="0" w:color="auto"/>
        <w:left w:val="none" w:sz="0" w:space="0" w:color="auto"/>
        <w:bottom w:val="none" w:sz="0" w:space="0" w:color="auto"/>
        <w:right w:val="none" w:sz="0" w:space="0" w:color="auto"/>
      </w:divBdr>
    </w:div>
    <w:div w:id="793522891">
      <w:bodyDiv w:val="1"/>
      <w:marLeft w:val="0"/>
      <w:marRight w:val="0"/>
      <w:marTop w:val="0"/>
      <w:marBottom w:val="0"/>
      <w:divBdr>
        <w:top w:val="none" w:sz="0" w:space="0" w:color="auto"/>
        <w:left w:val="none" w:sz="0" w:space="0" w:color="auto"/>
        <w:bottom w:val="none" w:sz="0" w:space="0" w:color="auto"/>
        <w:right w:val="none" w:sz="0" w:space="0" w:color="auto"/>
      </w:divBdr>
    </w:div>
    <w:div w:id="948391776">
      <w:bodyDiv w:val="1"/>
      <w:marLeft w:val="0"/>
      <w:marRight w:val="0"/>
      <w:marTop w:val="0"/>
      <w:marBottom w:val="0"/>
      <w:divBdr>
        <w:top w:val="none" w:sz="0" w:space="0" w:color="auto"/>
        <w:left w:val="none" w:sz="0" w:space="0" w:color="auto"/>
        <w:bottom w:val="none" w:sz="0" w:space="0" w:color="auto"/>
        <w:right w:val="none" w:sz="0" w:space="0" w:color="auto"/>
      </w:divBdr>
    </w:div>
    <w:div w:id="103592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12737-95D0-9341-8C64-1E507B110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4</Pages>
  <Words>1229</Words>
  <Characters>7007</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_pc</dc:creator>
  <cp:lastModifiedBy>Microsoft Office User</cp:lastModifiedBy>
  <cp:revision>5</cp:revision>
  <dcterms:created xsi:type="dcterms:W3CDTF">2018-02-11T20:59:00Z</dcterms:created>
  <dcterms:modified xsi:type="dcterms:W3CDTF">2018-02-13T06:39:00Z</dcterms:modified>
</cp:coreProperties>
</file>